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Civil Engineering Internship Opportunity at Leading Construction Firm in Seoul, South Korea</w:t>
      </w:r>
    </w:p>
    <w:bookmarkEnd w:id="20"/>
    <w:p>
      <w:pPr>
        <w:pStyle w:val="BodyText"/>
      </w:pPr>
      <w:r>
        <w:t xml:space="preserve">Dear Hiring Manager,</w:t>
      </w:r>
    </w:p>
    <w:p>
      <w:pPr>
        <w:pStyle w:val="BodyText"/>
      </w:pPr>
      <w:r>
        <w:t xml:space="preserve">I am writing this Internship Application Letter to express my profound enthusiasm for the Civil Engineer Intern position at [Company Name] in Seoul, South Korea. As a final-year Civil Engineering student at [Your University], I have meticulously prepared myself to contribute meaningfully to your firm's legacy of innovative infrastructure development in one of the world's most dynamic urban landscapes. My academic excellence, hands-on project experience, and deep admiration for South Korea's engineering prowess make me an ideal candidate for this opportunity in Seoul—a city where architectural ambition meets sustainable engineering vision.</w:t>
      </w:r>
    </w:p>
    <w:p>
      <w:pPr>
        <w:pStyle w:val="BodyText"/>
      </w:pPr>
      <w:r>
        <w:t xml:space="preserve">Seoul represents the pinnacle of modern civil engineering achievement. The city’s seamless integration of cutting-edge infrastructure—evident in projects like the Seoul Metro Line 9, the Han River Flood Control System, and Songdo International Business District—demonstrates South Korea’s commitment to resilient, future-ready urban planning. This environment is precisely where I aim to launch my career. My academic journey has centered on understanding such systems: I recently completed a capstone project designing a sustainable drainage network for urban flood mitigation, directly aligning with Seoul's smart city initiatives. The prospect of contributing to similar transformative projects while learning from industry leaders in South Korea’s engineering hub fills me with immense professional excitement.</w:t>
      </w:r>
    </w:p>
    <w:p>
      <w:pPr>
        <w:pStyle w:val="BodyText"/>
      </w:pPr>
      <w:r>
        <w:t xml:space="preserve">My qualifications are meticulously tailored to the demands of civil engineering practice in South Korea. I have excelled in courses including Advanced Structural Analysis, Geotechnical Engineering, and Sustainable Construction Management, maintaining a 3.8/4.0 GPA. Crucially, I possess proficiency in industry-standard software essential for modern infrastructure projects: AutoCAD Civil 3D (certified), MicroStation, and SAP2000 for structural modeling. My internship at [Previous Company/University Lab] involved conducting soil compaction tests and preparing construction documentation for a 5km highway expansion project—a role requiring meticulous attention to Korean engineering standards (KS standards) and adherence to strict safety protocols. I am confident in my ability to immediately support your team’s technical workflows.</w:t>
      </w:r>
    </w:p>
    <w:p>
      <w:pPr>
        <w:pStyle w:val="BodyText"/>
      </w:pPr>
      <w:r>
        <w:t xml:space="preserve">What truly distinguishes me is my cultural adaptability and dedication to Korea’s engineering ethos. I completed a semester abroad at Seoul National University, where I immersed myself in Korean construction management practices and studied urban infrastructure case studies. During this time, I collaborated with Korean students on a community project retrofitting public housing with solar energy systems—experiencing firsthand the local emphasis on precision, collective problem-solving (known as "gongdang" culture), and technological integration. This experience taught me that engineering in South Korea transcends technical execution; it embodies a commitment to societal well-being through meticulous design. I speak conversational Korean (TOPIK 3 level) and am committed to achieving professional fluency during my internship, ensuring seamless collaboration with your Seoul-based teams.</w:t>
      </w:r>
    </w:p>
    <w:p>
      <w:pPr>
        <w:pStyle w:val="BodyText"/>
      </w:pPr>
      <w:r>
        <w:t xml:space="preserve">South Korea’s leadership in civil engineering innovation deeply resonates with my career vision. The nation’s pioneering work in earthquake-resistant structures (evident in the 2019 Gangnam High-Rise standard), carbon-neutral construction practices, and smart city sensor networks represents the future I aspire to shape. [Company Name]’s recent projects like the Seoul Circular Economy Hub or the expansion of Incheon International Airport Terminal 2 exemplify this forward-thinking approach—a perfect environment for me to learn from experts while contributing fresh perspectives. I am particularly inspired by your firm’s focus on integrating AI-driven analytics into infrastructure monitoring, a field I explored in my university research on predictive maintenance systems using IoT sensors.</w:t>
      </w:r>
    </w:p>
    <w:p>
      <w:pPr>
        <w:pStyle w:val="BodyText"/>
      </w:pPr>
      <w:r>
        <w:t xml:space="preserve">My technical skills are complemented by robust leadership and teamwork abilities developed through campus roles. As president of [Your University]’s Civil Engineering Society, I organized a workshop on Seoul’s subway system innovations featuring guest speakers from Seoul Metro, engaging over 150 students. I also led a volunteer team constructing accessible playgrounds in rural villages—projects requiring community engagement, budget management, and adaptive problem-solving under resource constraints. These experiences taught me that civil engineering success hinges not just on technical rigor but on understanding human needs—a principle I see embodied in Seoul’s inclusive urban planning philosophy.</w:t>
      </w:r>
    </w:p>
    <w:p>
      <w:pPr>
        <w:pStyle w:val="BodyText"/>
      </w:pPr>
      <w:r>
        <w:t xml:space="preserve">I recognize that the Civil Engineer Intern role at [Company Name] requires more than academic knowledge; it demands cultural intelligence, adaptability, and a passion for South Korea’s unique engineering challenges. In Seoul, where skyscrapers pierce clouds and sustainable infrastructure shapes daily life, every project carries societal significance. I am eager to bring my technical acumen to your Seoul headquarters while absorbing the city’s unparalleled engineering culture. My resume details additional qualifications including certifications in OSHA safety standards and proficiency in BIM collaboration tools—a testament to my readiness for immediate contribution.</w:t>
      </w:r>
    </w:p>
    <w:p>
      <w:pPr>
        <w:pStyle w:val="BodyText"/>
      </w:pPr>
      <w:r>
        <w:t xml:space="preserve">Thank you for considering this Internship Application Letter. I am deeply honored by the opportunity to join [Company Name]’s mission of building resilient, intelligent cities. I welcome the chance to discuss how my skills in structural analysis, sustainable design, and cross-cultural collaboration can support your projects in South Korea’s vibrant capital. My contact information is provided below for your convenience—I am available for an interview at your earliest convenience and would be delighted to travel to Seoul for an in-person meeting.</w:t>
      </w:r>
    </w:p>
    <w:p>
      <w:pPr>
        <w:pStyle w:val="BodyText"/>
      </w:pPr>
      <w:r>
        <w:t xml:space="preserve">With sincere admiration for South Korea’s engineering legacy,</w:t>
      </w:r>
    </w:p>
    <w:p>
      <w:pPr>
        <w:pStyle w:val="BodyText"/>
      </w:pPr>
      <w:r>
        <w:t xml:space="preserve">[Your Full Name]</w:t>
      </w:r>
    </w:p>
    <w:p>
      <w:pPr>
        <w:pStyle w:val="BodyText"/>
      </w:pPr>
      <w:r>
        <w:t xml:space="preserve">[Your Student ID/Contact Information]</w:t>
      </w:r>
    </w:p>
    <w:p>
      <w:pPr>
        <w:pStyle w:val="BodyText"/>
      </w:pPr>
      <w:r>
        <w:t xml:space="preserve">Email: your.email@university.edu | Phone: +82-10-XXXX-XXXX</w:t>
      </w:r>
    </w:p>
    <w:p>
      <w:pPr>
        <w:pStyle w:val="BodyText"/>
      </w:pPr>
      <w:r>
        <w:t xml:space="preserve">LinkedIn: linkedin.com/in/yourprofile | Portfolio: yourportfolio.com</w:t>
      </w:r>
    </w:p>
    <w:p>
      <w:pPr>
        <w:pStyle w:val="BodyText"/>
      </w:pPr>
      <w:r>
        <w:rPr>
          <w:bCs/>
          <w:b/>
        </w:rPr>
        <w:t xml:space="preserve">Note:</w:t>
      </w:r>
      <w:r>
        <w:t xml:space="preserve"> </w:t>
      </w:r>
      <w:r>
        <w:t xml:space="preserve">This Internship Application Letter is specifically tailored for Civil Engineer roles in Seoul, South Korea. It emphasizes alignment with Korean engineering standards (KS), cultural adaptation strategies, and Seoul’s infrastructure innovation ecosystem to demonstrate genuine commitment to contributing meaningfully within South Korea’s premier urban enginee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Seoul, South Korea</dc:title>
  <dc:creator/>
  <dc:language>en</dc:language>
  <cp:keywords/>
  <dcterms:created xsi:type="dcterms:W3CDTF">2026-07-23T10:38:59Z</dcterms:created>
  <dcterms:modified xsi:type="dcterms:W3CDTF">2026-07-23T10:38:59Z</dcterms:modified>
</cp:coreProperties>
</file>

<file path=docProps/custom.xml><?xml version="1.0" encoding="utf-8"?>
<Properties xmlns="http://schemas.openxmlformats.org/officeDocument/2006/custom-properties" xmlns:vt="http://schemas.openxmlformats.org/officeDocument/2006/docPropsVTypes"/>
</file>